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2A05B" w14:textId="611E4962" w:rsidR="00FB6CEB" w:rsidRDefault="00000000">
      <w:pPr>
        <w:pStyle w:val="Title"/>
      </w:pPr>
      <w:r>
        <w:t xml:space="preserve">Quarterly Report for </w:t>
      </w:r>
      <w:r w:rsidR="00C96CF5">
        <w:t>PM #</w:t>
      </w:r>
      <w:r w:rsidR="00D0001A">
        <w:t>5</w:t>
      </w:r>
    </w:p>
    <w:p w14:paraId="7D6EA822" w14:textId="77777777" w:rsidR="00FB6CEB" w:rsidRDefault="00000000">
      <w:pPr>
        <w:pStyle w:val="Heading2"/>
      </w:pPr>
      <w:bookmarkStart w:id="0" w:name="Xb0288d6e234a93d34d12b4e350ca763ca3dc373"/>
      <w:r>
        <w:t>Current project data related to Healthy People 2030 objectives: HC/HIT-01</w:t>
      </w:r>
    </w:p>
    <w:p w14:paraId="193521D5" w14:textId="77777777" w:rsidR="00FB6CEB" w:rsidRDefault="00000000">
      <w:pPr>
        <w:pStyle w:val="FirstParagraph"/>
      </w:pPr>
      <w:r>
        <w:t>Question_32: “Did the information provider during the event today check your understanding of the COVID-19 health information provided including information about the?”</w:t>
      </w:r>
    </w:p>
    <w:p w14:paraId="3EFF1D61" w14:textId="55D13A8D" w:rsidR="00FB6CEB" w:rsidRDefault="00000000">
      <w:pPr>
        <w:pStyle w:val="SourceCode"/>
      </w:pPr>
      <w:r>
        <w:rPr>
          <w:rStyle w:val="VerbatimChar"/>
        </w:rPr>
        <w:t>n</w:t>
      </w:r>
      <w:r w:rsidR="00D0001A">
        <w:rPr>
          <w:rStyle w:val="VerbatimChar"/>
        </w:rPr>
        <w:t>=30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0001A" w14:paraId="50611D44" w14:textId="77777777" w:rsidTr="00D0001A">
        <w:tc>
          <w:tcPr>
            <w:tcW w:w="4675" w:type="dxa"/>
          </w:tcPr>
          <w:p w14:paraId="4B6C8033" w14:textId="0572FEB2" w:rsidR="00D0001A" w:rsidRPr="00D0001A" w:rsidRDefault="00D0001A">
            <w:pPr>
              <w:pStyle w:val="SourceCode"/>
              <w:shd w:val="clear" w:color="auto" w:fill="auto"/>
              <w:rPr>
                <w:b/>
                <w:bCs/>
              </w:rPr>
            </w:pPr>
            <w:r w:rsidRPr="00D0001A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14:paraId="1C7F07F6" w14:textId="5B147A83" w:rsidR="00D0001A" w:rsidRPr="00D0001A" w:rsidRDefault="00D0001A">
            <w:pPr>
              <w:pStyle w:val="SourceCode"/>
              <w:shd w:val="clear" w:color="auto" w:fill="auto"/>
              <w:rPr>
                <w:b/>
                <w:bCs/>
              </w:rPr>
            </w:pPr>
            <w:r w:rsidRPr="00D0001A">
              <w:rPr>
                <w:b/>
                <w:bCs/>
              </w:rPr>
              <w:t>Frequency</w:t>
            </w:r>
          </w:p>
        </w:tc>
      </w:tr>
      <w:tr w:rsidR="00D0001A" w14:paraId="17857AAD" w14:textId="77777777" w:rsidTr="00D0001A">
        <w:tc>
          <w:tcPr>
            <w:tcW w:w="4675" w:type="dxa"/>
          </w:tcPr>
          <w:p w14:paraId="38AC9CAF" w14:textId="7B297C6E" w:rsidR="00D0001A" w:rsidRDefault="00D0001A">
            <w:pPr>
              <w:pStyle w:val="SourceCode"/>
              <w:shd w:val="clear" w:color="auto" w:fill="auto"/>
            </w:pPr>
            <w:r>
              <w:t>Missing</w:t>
            </w:r>
          </w:p>
        </w:tc>
        <w:tc>
          <w:tcPr>
            <w:tcW w:w="4675" w:type="dxa"/>
          </w:tcPr>
          <w:p w14:paraId="5103BD64" w14:textId="4B3D177C" w:rsidR="00D0001A" w:rsidRDefault="00D0001A">
            <w:pPr>
              <w:pStyle w:val="SourceCode"/>
              <w:shd w:val="clear" w:color="auto" w:fill="auto"/>
            </w:pPr>
            <w:r>
              <w:t>38</w:t>
            </w:r>
          </w:p>
        </w:tc>
      </w:tr>
      <w:tr w:rsidR="00D0001A" w14:paraId="25B0835A" w14:textId="77777777" w:rsidTr="00D0001A">
        <w:tc>
          <w:tcPr>
            <w:tcW w:w="4675" w:type="dxa"/>
          </w:tcPr>
          <w:p w14:paraId="76BFEE0D" w14:textId="689DF08D" w:rsidR="00D0001A" w:rsidRDefault="00D0001A" w:rsidP="00D0001A">
            <w:pPr>
              <w:pStyle w:val="SourceCode"/>
              <w:shd w:val="clear" w:color="auto" w:fill="auto"/>
              <w:tabs>
                <w:tab w:val="left" w:pos="1052"/>
              </w:tabs>
            </w:pPr>
            <w:r>
              <w:t>Yes</w:t>
            </w:r>
          </w:p>
        </w:tc>
        <w:tc>
          <w:tcPr>
            <w:tcW w:w="4675" w:type="dxa"/>
          </w:tcPr>
          <w:p w14:paraId="3C1C5332" w14:textId="080308CE" w:rsidR="00D0001A" w:rsidRDefault="00D0001A">
            <w:pPr>
              <w:pStyle w:val="SourceCode"/>
              <w:shd w:val="clear" w:color="auto" w:fill="auto"/>
            </w:pPr>
            <w:r>
              <w:t>247</w:t>
            </w:r>
          </w:p>
        </w:tc>
      </w:tr>
      <w:tr w:rsidR="00D0001A" w14:paraId="6EF5AA74" w14:textId="77777777" w:rsidTr="00D0001A">
        <w:tc>
          <w:tcPr>
            <w:tcW w:w="4675" w:type="dxa"/>
          </w:tcPr>
          <w:p w14:paraId="7FABD388" w14:textId="72B5FBCB" w:rsidR="00D0001A" w:rsidRDefault="00D0001A">
            <w:pPr>
              <w:pStyle w:val="SourceCode"/>
              <w:shd w:val="clear" w:color="auto" w:fill="auto"/>
            </w:pPr>
            <w:r>
              <w:t>No</w:t>
            </w:r>
          </w:p>
        </w:tc>
        <w:tc>
          <w:tcPr>
            <w:tcW w:w="4675" w:type="dxa"/>
          </w:tcPr>
          <w:p w14:paraId="7DDEFF50" w14:textId="728B8D97" w:rsidR="00D0001A" w:rsidRDefault="00D0001A">
            <w:pPr>
              <w:pStyle w:val="SourceCode"/>
              <w:shd w:val="clear" w:color="auto" w:fill="auto"/>
            </w:pPr>
            <w:r>
              <w:t>12</w:t>
            </w:r>
          </w:p>
        </w:tc>
      </w:tr>
      <w:tr w:rsidR="00D0001A" w14:paraId="5D0E6244" w14:textId="77777777" w:rsidTr="00D0001A">
        <w:tc>
          <w:tcPr>
            <w:tcW w:w="4675" w:type="dxa"/>
          </w:tcPr>
          <w:p w14:paraId="619910DC" w14:textId="0D1F2164" w:rsidR="00D0001A" w:rsidRDefault="00D0001A">
            <w:pPr>
              <w:pStyle w:val="SourceCode"/>
              <w:shd w:val="clear" w:color="auto" w:fill="auto"/>
            </w:pPr>
            <w:r>
              <w:t>Not Sure</w:t>
            </w:r>
          </w:p>
        </w:tc>
        <w:tc>
          <w:tcPr>
            <w:tcW w:w="4675" w:type="dxa"/>
          </w:tcPr>
          <w:p w14:paraId="4828B757" w14:textId="0EFF905A" w:rsidR="00D0001A" w:rsidRDefault="00D0001A">
            <w:pPr>
              <w:pStyle w:val="SourceCode"/>
              <w:shd w:val="clear" w:color="auto" w:fill="auto"/>
            </w:pPr>
            <w:r>
              <w:t>9</w:t>
            </w:r>
          </w:p>
        </w:tc>
      </w:tr>
      <w:tr w:rsidR="00D0001A" w14:paraId="39681E2B" w14:textId="77777777" w:rsidTr="00D0001A">
        <w:tc>
          <w:tcPr>
            <w:tcW w:w="4675" w:type="dxa"/>
          </w:tcPr>
          <w:p w14:paraId="0BDCA67E" w14:textId="69A4B48A" w:rsidR="00D0001A" w:rsidRDefault="00D0001A">
            <w:pPr>
              <w:pStyle w:val="SourceCode"/>
              <w:shd w:val="clear" w:color="auto" w:fill="auto"/>
            </w:pPr>
            <w:r>
              <w:t>Do not know</w:t>
            </w:r>
          </w:p>
        </w:tc>
        <w:tc>
          <w:tcPr>
            <w:tcW w:w="4675" w:type="dxa"/>
          </w:tcPr>
          <w:p w14:paraId="2AEBF6CF" w14:textId="7D518975" w:rsidR="00D0001A" w:rsidRDefault="00D0001A">
            <w:pPr>
              <w:pStyle w:val="SourceCode"/>
              <w:shd w:val="clear" w:color="auto" w:fill="auto"/>
            </w:pPr>
            <w:r>
              <w:t>3</w:t>
            </w:r>
          </w:p>
        </w:tc>
      </w:tr>
    </w:tbl>
    <w:p w14:paraId="76F2A6DB" w14:textId="77777777" w:rsidR="00FB6CEB" w:rsidRDefault="00000000">
      <w:pPr>
        <w:pStyle w:val="Heading2"/>
      </w:pPr>
      <w:bookmarkStart w:id="1" w:name="Xde3801f117010bbc74cbaf5c9c90ba39af2178c"/>
      <w:bookmarkEnd w:id="0"/>
      <w:r>
        <w:t>Current project data related to Healthy People 2030 objectives: HC/HIT-02</w:t>
      </w:r>
    </w:p>
    <w:p w14:paraId="55F81D70" w14:textId="77777777" w:rsidR="00FB6CEB" w:rsidRDefault="00000000">
      <w:pPr>
        <w:pStyle w:val="FirstParagraph"/>
      </w:pPr>
      <w:r>
        <w:t>Question 33: “Were you satisfied with the communication regarding COVID-19 health information including information about the vaccine during the event today?”</w:t>
      </w:r>
    </w:p>
    <w:p w14:paraId="744FA688" w14:textId="670F705C" w:rsidR="00D0001A" w:rsidRDefault="00D0001A">
      <w:pPr>
        <w:pStyle w:val="SourceCode"/>
      </w:pPr>
      <w:r>
        <w:rPr>
          <w:rStyle w:val="VerbatimChar"/>
        </w:rPr>
        <w:t>n = 309</w:t>
      </w:r>
      <w:r w:rsidR="00000000">
        <w:rPr>
          <w:rStyle w:val="VerbatimChar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0001A" w14:paraId="45D6F349" w14:textId="77777777" w:rsidTr="0074520C">
        <w:tc>
          <w:tcPr>
            <w:tcW w:w="4675" w:type="dxa"/>
          </w:tcPr>
          <w:p w14:paraId="2EB4A3EC" w14:textId="77777777" w:rsidR="00D0001A" w:rsidRPr="00D0001A" w:rsidRDefault="00D0001A" w:rsidP="0074520C">
            <w:pPr>
              <w:pStyle w:val="SourceCode"/>
              <w:shd w:val="clear" w:color="auto" w:fill="auto"/>
              <w:rPr>
                <w:b/>
                <w:bCs/>
              </w:rPr>
            </w:pPr>
            <w:r w:rsidRPr="00D0001A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14:paraId="63015997" w14:textId="77777777" w:rsidR="00D0001A" w:rsidRPr="00D0001A" w:rsidRDefault="00D0001A" w:rsidP="0074520C">
            <w:pPr>
              <w:pStyle w:val="SourceCode"/>
              <w:shd w:val="clear" w:color="auto" w:fill="auto"/>
              <w:rPr>
                <w:b/>
                <w:bCs/>
              </w:rPr>
            </w:pPr>
            <w:r w:rsidRPr="00D0001A">
              <w:rPr>
                <w:b/>
                <w:bCs/>
              </w:rPr>
              <w:t>Frequency</w:t>
            </w:r>
          </w:p>
        </w:tc>
      </w:tr>
      <w:tr w:rsidR="00D0001A" w14:paraId="2BF12A64" w14:textId="77777777" w:rsidTr="0074520C">
        <w:tc>
          <w:tcPr>
            <w:tcW w:w="4675" w:type="dxa"/>
          </w:tcPr>
          <w:p w14:paraId="624013E8" w14:textId="77777777" w:rsidR="00D0001A" w:rsidRDefault="00D0001A" w:rsidP="0074520C">
            <w:pPr>
              <w:pStyle w:val="SourceCode"/>
              <w:shd w:val="clear" w:color="auto" w:fill="auto"/>
            </w:pPr>
            <w:r>
              <w:t>Missing</w:t>
            </w:r>
          </w:p>
        </w:tc>
        <w:tc>
          <w:tcPr>
            <w:tcW w:w="4675" w:type="dxa"/>
          </w:tcPr>
          <w:p w14:paraId="4F4883B2" w14:textId="77777777" w:rsidR="00D0001A" w:rsidRDefault="00D0001A" w:rsidP="0074520C">
            <w:pPr>
              <w:pStyle w:val="SourceCode"/>
              <w:shd w:val="clear" w:color="auto" w:fill="auto"/>
            </w:pPr>
            <w:r>
              <w:t>38</w:t>
            </w:r>
          </w:p>
        </w:tc>
      </w:tr>
      <w:tr w:rsidR="00D0001A" w14:paraId="258879FF" w14:textId="77777777" w:rsidTr="0074520C">
        <w:tc>
          <w:tcPr>
            <w:tcW w:w="4675" w:type="dxa"/>
          </w:tcPr>
          <w:p w14:paraId="5DF4194A" w14:textId="77777777" w:rsidR="00D0001A" w:rsidRDefault="00D0001A" w:rsidP="0074520C">
            <w:pPr>
              <w:pStyle w:val="SourceCode"/>
              <w:shd w:val="clear" w:color="auto" w:fill="auto"/>
              <w:tabs>
                <w:tab w:val="left" w:pos="1052"/>
              </w:tabs>
            </w:pPr>
            <w:r>
              <w:t>Yes</w:t>
            </w:r>
          </w:p>
        </w:tc>
        <w:tc>
          <w:tcPr>
            <w:tcW w:w="4675" w:type="dxa"/>
          </w:tcPr>
          <w:p w14:paraId="787B195A" w14:textId="2A17ED62" w:rsidR="00D0001A" w:rsidRDefault="00D0001A" w:rsidP="0074520C">
            <w:pPr>
              <w:pStyle w:val="SourceCode"/>
              <w:shd w:val="clear" w:color="auto" w:fill="auto"/>
            </w:pPr>
            <w:r>
              <w:t>2</w:t>
            </w:r>
            <w:r>
              <w:t>58</w:t>
            </w:r>
          </w:p>
        </w:tc>
      </w:tr>
      <w:tr w:rsidR="00D0001A" w14:paraId="304DD490" w14:textId="77777777" w:rsidTr="0074520C">
        <w:tc>
          <w:tcPr>
            <w:tcW w:w="4675" w:type="dxa"/>
          </w:tcPr>
          <w:p w14:paraId="7FBCFF7A" w14:textId="77777777" w:rsidR="00D0001A" w:rsidRDefault="00D0001A" w:rsidP="0074520C">
            <w:pPr>
              <w:pStyle w:val="SourceCode"/>
              <w:shd w:val="clear" w:color="auto" w:fill="auto"/>
            </w:pPr>
            <w:r>
              <w:t>No</w:t>
            </w:r>
          </w:p>
        </w:tc>
        <w:tc>
          <w:tcPr>
            <w:tcW w:w="4675" w:type="dxa"/>
          </w:tcPr>
          <w:p w14:paraId="10A1F557" w14:textId="25A61E5F" w:rsidR="00D0001A" w:rsidRDefault="00D0001A" w:rsidP="0074520C">
            <w:pPr>
              <w:pStyle w:val="SourceCode"/>
              <w:shd w:val="clear" w:color="auto" w:fill="auto"/>
            </w:pPr>
            <w:r>
              <w:t>4</w:t>
            </w:r>
          </w:p>
        </w:tc>
      </w:tr>
      <w:tr w:rsidR="00D0001A" w14:paraId="08EF56D8" w14:textId="77777777" w:rsidTr="0074520C">
        <w:tc>
          <w:tcPr>
            <w:tcW w:w="4675" w:type="dxa"/>
          </w:tcPr>
          <w:p w14:paraId="34E05681" w14:textId="77777777" w:rsidR="00D0001A" w:rsidRDefault="00D0001A" w:rsidP="0074520C">
            <w:pPr>
              <w:pStyle w:val="SourceCode"/>
              <w:shd w:val="clear" w:color="auto" w:fill="auto"/>
            </w:pPr>
            <w:r>
              <w:t>Not Sure</w:t>
            </w:r>
          </w:p>
        </w:tc>
        <w:tc>
          <w:tcPr>
            <w:tcW w:w="4675" w:type="dxa"/>
          </w:tcPr>
          <w:p w14:paraId="1D636390" w14:textId="0A312F44" w:rsidR="00D0001A" w:rsidRDefault="00D0001A" w:rsidP="0074520C">
            <w:pPr>
              <w:pStyle w:val="SourceCode"/>
              <w:shd w:val="clear" w:color="auto" w:fill="auto"/>
            </w:pPr>
            <w:r>
              <w:t>6</w:t>
            </w:r>
          </w:p>
        </w:tc>
      </w:tr>
      <w:tr w:rsidR="00D0001A" w14:paraId="4715D6A2" w14:textId="77777777" w:rsidTr="0074520C">
        <w:tc>
          <w:tcPr>
            <w:tcW w:w="4675" w:type="dxa"/>
          </w:tcPr>
          <w:p w14:paraId="60E3538A" w14:textId="77777777" w:rsidR="00D0001A" w:rsidRDefault="00D0001A" w:rsidP="0074520C">
            <w:pPr>
              <w:pStyle w:val="SourceCode"/>
              <w:shd w:val="clear" w:color="auto" w:fill="auto"/>
            </w:pPr>
            <w:r>
              <w:t>Do not know</w:t>
            </w:r>
          </w:p>
        </w:tc>
        <w:tc>
          <w:tcPr>
            <w:tcW w:w="4675" w:type="dxa"/>
          </w:tcPr>
          <w:p w14:paraId="0C08C262" w14:textId="77777777" w:rsidR="00D0001A" w:rsidRDefault="00D0001A" w:rsidP="0074520C">
            <w:pPr>
              <w:pStyle w:val="SourceCode"/>
              <w:shd w:val="clear" w:color="auto" w:fill="auto"/>
            </w:pPr>
            <w:r>
              <w:t>3</w:t>
            </w:r>
          </w:p>
        </w:tc>
      </w:tr>
    </w:tbl>
    <w:p w14:paraId="48517C1F" w14:textId="77777777" w:rsidR="00FB6CEB" w:rsidRDefault="00000000">
      <w:pPr>
        <w:pStyle w:val="Heading2"/>
      </w:pPr>
      <w:bookmarkStart w:id="2" w:name="Xad483fc4d62e52222285eb85b5ef92a04b32142"/>
      <w:bookmarkEnd w:id="1"/>
      <w:r>
        <w:t>Current project data related to Healthy People 2030 objectives: HC/HIT-03</w:t>
      </w:r>
    </w:p>
    <w:p w14:paraId="79139D74" w14:textId="77777777" w:rsidR="00FB6CEB" w:rsidRDefault="00000000">
      <w:pPr>
        <w:pStyle w:val="FirstParagraph"/>
      </w:pPr>
      <w:r>
        <w:t>Question 34: “Were you involved in decisions regarding COVID-19 vaccination decisions made today?”</w:t>
      </w:r>
    </w:p>
    <w:p w14:paraId="12758B68" w14:textId="789B4AC4" w:rsidR="00D0001A" w:rsidRDefault="00000000">
      <w:pPr>
        <w:pStyle w:val="SourceCode"/>
      </w:pPr>
      <w:r>
        <w:rPr>
          <w:rStyle w:val="VerbatimChar"/>
        </w:rPr>
        <w:t xml:space="preserve">n </w:t>
      </w:r>
      <w:r w:rsidR="00D0001A">
        <w:rPr>
          <w:rStyle w:val="VerbatimChar"/>
        </w:rPr>
        <w:t>= 309</w:t>
      </w:r>
      <w:r>
        <w:rPr>
          <w:rStyle w:val="VerbatimChar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0001A" w14:paraId="15F975ED" w14:textId="77777777" w:rsidTr="0074520C">
        <w:tc>
          <w:tcPr>
            <w:tcW w:w="4675" w:type="dxa"/>
          </w:tcPr>
          <w:p w14:paraId="4271BF31" w14:textId="77777777" w:rsidR="00D0001A" w:rsidRPr="00D0001A" w:rsidRDefault="00D0001A" w:rsidP="0074520C">
            <w:pPr>
              <w:pStyle w:val="SourceCode"/>
              <w:shd w:val="clear" w:color="auto" w:fill="auto"/>
              <w:rPr>
                <w:b/>
                <w:bCs/>
              </w:rPr>
            </w:pPr>
            <w:r w:rsidRPr="00D0001A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14:paraId="20C08D4D" w14:textId="77777777" w:rsidR="00D0001A" w:rsidRPr="00D0001A" w:rsidRDefault="00D0001A" w:rsidP="0074520C">
            <w:pPr>
              <w:pStyle w:val="SourceCode"/>
              <w:shd w:val="clear" w:color="auto" w:fill="auto"/>
              <w:rPr>
                <w:b/>
                <w:bCs/>
              </w:rPr>
            </w:pPr>
            <w:r w:rsidRPr="00D0001A">
              <w:rPr>
                <w:b/>
                <w:bCs/>
              </w:rPr>
              <w:t>Frequency</w:t>
            </w:r>
          </w:p>
        </w:tc>
      </w:tr>
      <w:tr w:rsidR="00D0001A" w14:paraId="1649326E" w14:textId="77777777" w:rsidTr="0074520C">
        <w:tc>
          <w:tcPr>
            <w:tcW w:w="4675" w:type="dxa"/>
          </w:tcPr>
          <w:p w14:paraId="1E2DCC5B" w14:textId="77777777" w:rsidR="00D0001A" w:rsidRDefault="00D0001A" w:rsidP="0074520C">
            <w:pPr>
              <w:pStyle w:val="SourceCode"/>
              <w:shd w:val="clear" w:color="auto" w:fill="auto"/>
            </w:pPr>
            <w:r>
              <w:t>Missing</w:t>
            </w:r>
          </w:p>
        </w:tc>
        <w:tc>
          <w:tcPr>
            <w:tcW w:w="4675" w:type="dxa"/>
          </w:tcPr>
          <w:p w14:paraId="5E058EEE" w14:textId="6B81D6CB" w:rsidR="00D0001A" w:rsidRDefault="00D0001A" w:rsidP="0074520C">
            <w:pPr>
              <w:pStyle w:val="SourceCode"/>
              <w:shd w:val="clear" w:color="auto" w:fill="auto"/>
            </w:pPr>
            <w:r>
              <w:t>46</w:t>
            </w:r>
          </w:p>
        </w:tc>
      </w:tr>
      <w:tr w:rsidR="00D0001A" w14:paraId="519AC865" w14:textId="77777777" w:rsidTr="0074520C">
        <w:tc>
          <w:tcPr>
            <w:tcW w:w="4675" w:type="dxa"/>
          </w:tcPr>
          <w:p w14:paraId="11206401" w14:textId="77777777" w:rsidR="00D0001A" w:rsidRDefault="00D0001A" w:rsidP="0074520C">
            <w:pPr>
              <w:pStyle w:val="SourceCode"/>
              <w:shd w:val="clear" w:color="auto" w:fill="auto"/>
              <w:tabs>
                <w:tab w:val="left" w:pos="1052"/>
              </w:tabs>
            </w:pPr>
            <w:r>
              <w:t>Yes</w:t>
            </w:r>
          </w:p>
        </w:tc>
        <w:tc>
          <w:tcPr>
            <w:tcW w:w="4675" w:type="dxa"/>
          </w:tcPr>
          <w:p w14:paraId="22A93D20" w14:textId="0FBCF56D" w:rsidR="00D0001A" w:rsidRDefault="00D0001A" w:rsidP="0074520C">
            <w:pPr>
              <w:pStyle w:val="SourceCode"/>
              <w:shd w:val="clear" w:color="auto" w:fill="auto"/>
            </w:pPr>
            <w:r>
              <w:t>189</w:t>
            </w:r>
          </w:p>
        </w:tc>
      </w:tr>
      <w:tr w:rsidR="00D0001A" w14:paraId="146FDB81" w14:textId="77777777" w:rsidTr="0074520C">
        <w:tc>
          <w:tcPr>
            <w:tcW w:w="4675" w:type="dxa"/>
          </w:tcPr>
          <w:p w14:paraId="3A06A761" w14:textId="77777777" w:rsidR="00D0001A" w:rsidRDefault="00D0001A" w:rsidP="0074520C">
            <w:pPr>
              <w:pStyle w:val="SourceCode"/>
              <w:shd w:val="clear" w:color="auto" w:fill="auto"/>
            </w:pPr>
            <w:r>
              <w:t>No</w:t>
            </w:r>
          </w:p>
        </w:tc>
        <w:tc>
          <w:tcPr>
            <w:tcW w:w="4675" w:type="dxa"/>
          </w:tcPr>
          <w:p w14:paraId="2C50022A" w14:textId="5B4D9D5B" w:rsidR="00D0001A" w:rsidRDefault="00D0001A" w:rsidP="0074520C">
            <w:pPr>
              <w:pStyle w:val="SourceCode"/>
              <w:shd w:val="clear" w:color="auto" w:fill="auto"/>
            </w:pPr>
            <w:r>
              <w:t>55</w:t>
            </w:r>
          </w:p>
        </w:tc>
      </w:tr>
      <w:tr w:rsidR="00D0001A" w14:paraId="11F4155C" w14:textId="77777777" w:rsidTr="0074520C">
        <w:tc>
          <w:tcPr>
            <w:tcW w:w="4675" w:type="dxa"/>
          </w:tcPr>
          <w:p w14:paraId="224499F7" w14:textId="77777777" w:rsidR="00D0001A" w:rsidRDefault="00D0001A" w:rsidP="0074520C">
            <w:pPr>
              <w:pStyle w:val="SourceCode"/>
              <w:shd w:val="clear" w:color="auto" w:fill="auto"/>
            </w:pPr>
            <w:r>
              <w:t>Not Sure</w:t>
            </w:r>
          </w:p>
        </w:tc>
        <w:tc>
          <w:tcPr>
            <w:tcW w:w="4675" w:type="dxa"/>
          </w:tcPr>
          <w:p w14:paraId="3CD351C0" w14:textId="4AC56C1F" w:rsidR="00D0001A" w:rsidRDefault="00D0001A" w:rsidP="0074520C">
            <w:pPr>
              <w:pStyle w:val="SourceCode"/>
              <w:shd w:val="clear" w:color="auto" w:fill="auto"/>
            </w:pPr>
            <w:r>
              <w:t>14</w:t>
            </w:r>
          </w:p>
        </w:tc>
      </w:tr>
      <w:tr w:rsidR="00D0001A" w14:paraId="501D1A46" w14:textId="77777777" w:rsidTr="0074520C">
        <w:tc>
          <w:tcPr>
            <w:tcW w:w="4675" w:type="dxa"/>
          </w:tcPr>
          <w:p w14:paraId="5BE41F65" w14:textId="77777777" w:rsidR="00D0001A" w:rsidRDefault="00D0001A" w:rsidP="0074520C">
            <w:pPr>
              <w:pStyle w:val="SourceCode"/>
              <w:shd w:val="clear" w:color="auto" w:fill="auto"/>
            </w:pPr>
            <w:r>
              <w:t>Do not know</w:t>
            </w:r>
          </w:p>
        </w:tc>
        <w:tc>
          <w:tcPr>
            <w:tcW w:w="4675" w:type="dxa"/>
          </w:tcPr>
          <w:p w14:paraId="59954FA4" w14:textId="15F7A41B" w:rsidR="00D0001A" w:rsidRDefault="00D0001A" w:rsidP="0074520C">
            <w:pPr>
              <w:pStyle w:val="SourceCode"/>
              <w:shd w:val="clear" w:color="auto" w:fill="auto"/>
            </w:pPr>
            <w:r>
              <w:t>5</w:t>
            </w:r>
          </w:p>
        </w:tc>
      </w:tr>
      <w:bookmarkEnd w:id="2"/>
    </w:tbl>
    <w:p w14:paraId="27A84D94" w14:textId="585F6F88" w:rsidR="00FB6CEB" w:rsidRDefault="00FB6CEB">
      <w:pPr>
        <w:pStyle w:val="SourceCode"/>
      </w:pPr>
    </w:p>
    <w:sectPr w:rsidR="00FB6C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CBE5D" w14:textId="77777777" w:rsidR="00FB30D6" w:rsidRDefault="00FB30D6">
      <w:pPr>
        <w:spacing w:after="0"/>
      </w:pPr>
      <w:r>
        <w:separator/>
      </w:r>
    </w:p>
  </w:endnote>
  <w:endnote w:type="continuationSeparator" w:id="0">
    <w:p w14:paraId="57A8F668" w14:textId="77777777" w:rsidR="00FB30D6" w:rsidRDefault="00FB30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9187" w14:textId="77777777" w:rsidR="00FB30D6" w:rsidRDefault="00FB30D6">
      <w:r>
        <w:separator/>
      </w:r>
    </w:p>
  </w:footnote>
  <w:footnote w:type="continuationSeparator" w:id="0">
    <w:p w14:paraId="5B0C1C9B" w14:textId="77777777" w:rsidR="00FB30D6" w:rsidRDefault="00FB30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027A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3477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6CEB"/>
    <w:rsid w:val="00C96CF5"/>
    <w:rsid w:val="00D0001A"/>
    <w:rsid w:val="00FB30D6"/>
    <w:rsid w:val="00FB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911CB7"/>
  <w15:docId w15:val="{FBCFAA6C-6729-D043-8805-1CCF1E309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D000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for HC_HIT-01, HC_HIT-02 and HC_HIT-03</dc:title>
  <dc:creator>Jacob Matta</dc:creator>
  <cp:keywords/>
  <cp:lastModifiedBy>Jacob Matta</cp:lastModifiedBy>
  <cp:revision>3</cp:revision>
  <dcterms:created xsi:type="dcterms:W3CDTF">2023-02-15T17:56:00Z</dcterms:created>
  <dcterms:modified xsi:type="dcterms:W3CDTF">2023-02-1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